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Cunningham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Compact"/>
        <w:numPr>
          <w:numId w:val="1000"/>
          <w:ilvl w:val="0"/>
        </w:numPr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Compact"/>
        <w:numPr>
          <w:numId w:val="1000"/>
          <w:ilvl w:val="0"/>
        </w:numPr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627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ddd0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910f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90433c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dfb4bc2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Anne Cunningham</dc:creator>
  <dcterms:created xsi:type="dcterms:W3CDTF">2018-09-30T21:56:36Z</dcterms:created>
  <dcterms:modified xsi:type="dcterms:W3CDTF">2018-09-30T21:56:36Z</dcterms:modified>
</cp:coreProperties>
</file>